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eidi Kolasin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id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olasin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06 GREENWOOD AVE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lkolasinsk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79364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eyt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5/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